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latório</w:t>
      </w:r>
      <w:r>
        <w:t xml:space="preserve"> </w:t>
      </w:r>
      <w:r>
        <w:t xml:space="preserve">de</w:t>
      </w:r>
      <w:r>
        <w:t xml:space="preserve"> </w:t>
      </w:r>
      <w:r>
        <w:t xml:space="preserve">análise</w:t>
      </w:r>
      <w:r>
        <w:t xml:space="preserve"> </w:t>
      </w:r>
      <w:r>
        <w:t xml:space="preserve">de</w:t>
      </w:r>
      <w:r>
        <w:t xml:space="preserve"> </w:t>
      </w:r>
      <w:r>
        <w:t xml:space="preserve">dados</w:t>
      </w:r>
      <w:r>
        <w:t xml:space="preserve"> </w:t>
      </w:r>
      <w:r>
        <w:t xml:space="preserve">-</w:t>
      </w:r>
      <w:r>
        <w:t xml:space="preserve"> </w:t>
      </w:r>
      <w:r>
        <w:t xml:space="preserve">Projetos</w:t>
      </w:r>
      <w:r>
        <w:t xml:space="preserve"> </w:t>
      </w:r>
      <w:r>
        <w:t xml:space="preserve">de</w:t>
      </w:r>
      <w:r>
        <w:t xml:space="preserve"> </w:t>
      </w:r>
      <w:r>
        <w:t xml:space="preserve">carbono</w:t>
      </w:r>
      <w:r>
        <w:t xml:space="preserve"> </w:t>
      </w:r>
      <w:r>
        <w:t xml:space="preserve">e</w:t>
      </w:r>
      <w:r>
        <w:t xml:space="preserve"> </w:t>
      </w:r>
      <w:r>
        <w:t xml:space="preserve">mineração</w:t>
      </w:r>
    </w:p>
    <w:bookmarkStart w:id="38" w:name="Xfa0f1ae6ce02b48e09dcf319897c758cac2dd24"/>
    <w:p>
      <w:pPr>
        <w:pStyle w:val="Heading2"/>
      </w:pPr>
      <w:r>
        <w:t xml:space="preserve">Projetos de carbono em áreas de mineração</w:t>
      </w:r>
    </w:p>
    <w:p>
      <w:pPr>
        <w:pStyle w:val="Compact"/>
        <w:numPr>
          <w:ilvl w:val="0"/>
          <w:numId w:val="1001"/>
        </w:numPr>
      </w:pPr>
      <w:r>
        <w:t xml:space="preserve">Total de 73 projetos de carbono têm alguma intersecção com áreas de mineração</w:t>
      </w:r>
    </w:p>
    <w:p>
      <w:pPr>
        <w:pStyle w:val="Compact"/>
        <w:numPr>
          <w:ilvl w:val="0"/>
          <w:numId w:val="1001"/>
        </w:numPr>
      </w:pPr>
      <w:r>
        <w:t xml:space="preserve">São 743 áreas de mineração em algum estado de licenciamento com projetos de carbono</w:t>
      </w:r>
    </w:p>
    <w:p>
      <w:pPr>
        <w:pStyle w:val="Compact"/>
        <w:numPr>
          <w:ilvl w:val="0"/>
          <w:numId w:val="1001"/>
        </w:numPr>
      </w:pPr>
      <w:r>
        <w:t xml:space="preserve">Desses projetos, 30 comercializaram créditos de carbono, totalizando 40 177 141 toneladas de carbono supostamente compensado (</w:t>
      </w:r>
      <w:hyperlink w:anchor="tbl-vcu">
        <w:r>
          <w:rPr>
            <w:rStyle w:val="Hyperlink"/>
          </w:rPr>
          <w:t xml:space="preserve">Tabela 1</w:t>
        </w:r>
      </w:hyperlink>
      <w:r>
        <w:t xml:space="preserve">).</w:t>
      </w:r>
    </w:p>
    <w:p>
      <w:pPr>
        <w:pStyle w:val="Compact"/>
        <w:numPr>
          <w:ilvl w:val="0"/>
          <w:numId w:val="1001"/>
        </w:numPr>
      </w:pPr>
      <w:r>
        <w:t xml:space="preserve">Das entidades identificadas, o maior comprador de créditos em projetos de carbono em áreas de mineração é a Companhia de Navegação Norsul (</w:t>
      </w:r>
      <w:hyperlink w:anchor="tbl-compra">
        <w:r>
          <w:rPr>
            <w:rStyle w:val="Hyperlink"/>
          </w:rPr>
          <w:t xml:space="preserve">Tabela 4</w:t>
        </w:r>
      </w:hyperlink>
      <w:r>
        <w:t xml:space="preserve">, tabela completa</w:t>
      </w:r>
      <w:r>
        <w:t xml:space="preserve"> </w:t>
      </w:r>
      <w:hyperlink r:id="rId20">
        <w:r>
          <w:rPr>
            <w:rStyle w:val="Hyperlink"/>
          </w:rPr>
          <w:t xml:space="preserve">aqui</w:t>
        </w:r>
      </w:hyperlink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Do total de créditos comercializados na Amazônia, 61% estão em projetos em áreas de mineração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1" w:name="tbl-vcu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ela 1: Total de créditos de carbono comercializados por projeto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898"/>
              <w:gridCol w:w="5960"/>
              <w:gridCol w:w="1061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id_projet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ome_projet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cu_quantit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87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LORESTAL SANTA MARIA PROJEC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8 239 07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97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MDLT Portel-Para REDD Projec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6 835 084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25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io Anapu-Pacaja REDD Projec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6 307 75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83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IKEL BRAZILIAN AMAZON REDD APD PROJECT – AVOIDING PLANNED DEFORESTAT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 894 81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50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UNITOR REDD+ Projec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 314 89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11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Jari/Amapá REDD+ Projec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 097 2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87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io Madeira Grouped REDD+ Projec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 752 414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55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razilian Amazon APD Grouped Projec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 380 858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0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SEX Rio Preto-Jacundá REDD+ Projec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 363 32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5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ortaleza Ituxi REDD Projec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 255 05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7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jeto REDD+ Mano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 021 57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5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he ARC REDD+ Projec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941 618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81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Jari/Pará REDD+ Projec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900 75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55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BC Norte REDD Projec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787 063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539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vergreen REDD+ Projec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766 35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329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aísa REDD+ Projec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634 948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11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uruí Forest Carbon Projec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51 52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56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he Serra do Amolar REDD+ Projec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33 704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14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mazon Rio REDD+ APD Projec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82 34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37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ellow Ipê Grouped REDD Projec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 77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ota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40 177 141</w:t>
                  </w:r>
                </w:p>
              </w:tc>
            </w:tr>
          </w:tbl>
          <w:bookmarkEnd w:id="21"/>
          <w:p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2" w:name="tbl-cred-sem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ela 2: Créditos comercializados (sem Eco) em projetos sem áreas de mineração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738"/>
              <w:gridCol w:w="5705"/>
              <w:gridCol w:w="604"/>
              <w:gridCol w:w="87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id_projet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sourceName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quantit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cu_quantit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98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acajai REDD+ Project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9683019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9 683 01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38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he Envira Amazonia Project - A Tropical Forest Conservation Project in Acre, Brazil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773375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7 733 75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8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grocortex REDD Project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69224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 692 244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09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comapua Amazon REDD Project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81629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 816 29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11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he Russas Project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40765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 407 65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11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he Valparaiso Project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32369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 323 69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96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he Purus Project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86135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861 35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00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Hiwi REDD+ Project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5137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1 373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ota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566937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5 669 375</w:t>
                  </w:r>
                </w:p>
              </w:tc>
            </w:tr>
          </w:tbl>
          <w:bookmarkEnd w:id="22"/>
          <w:p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tbl-cred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ela 3: Comparação de créditos comercializados (sem Eco)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2640"/>
              <w:gridCol w:w="2640"/>
              <w:gridCol w:w="264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rédito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%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om_mineraca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40 177 14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61%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em_mineraca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5 669 37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9%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ota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65 846 51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00%</w:t>
                  </w:r>
                </w:p>
              </w:tc>
            </w:tr>
          </w:tbl>
          <w:bookmarkEnd w:id="23"/>
          <w:p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tbl-compra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ela 4: Quem comprou créditos de projetos em áreas de mineração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cu_retirementBeneficiar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cu_quantit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9 140 96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keda Pharmaceutical Compan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 500 00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SS EARTH - RETIREMENT FOR TOKENIZAT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514 93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TURA COSMÉTICOS S.A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433 7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ompanhia de Navegação Norsu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48 914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WEX Europe Service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06 64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he Boeing Compan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38 898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V - Banco Votorantim S.A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0 00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lefônica Brasil S.A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7 064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Groupe Air Franc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6 667</w:t>
                  </w:r>
                </w:p>
              </w:tc>
            </w:tr>
          </w:tbl>
          <w:bookmarkEnd w:id="24"/>
          <w:p/>
        </w:tc>
      </w:tr>
    </w:tbl>
    <w:p>
      <w:pPr>
        <w:pStyle w:val="BodyText"/>
      </w:pPr>
      <w:r>
        <w:t xml:space="preserve">Alguns desses créditos constam como</w:t>
      </w:r>
      <w:r>
        <w:t xml:space="preserve"> </w:t>
      </w:r>
      <w:r>
        <w:rPr>
          <w:i/>
          <w:iCs/>
        </w:rPr>
        <w:t xml:space="preserve">cancelados</w:t>
      </w:r>
      <w:r>
        <w:t xml:space="preserve"> </w:t>
      </w:r>
      <w:r>
        <w:t xml:space="preserve">(e não</w:t>
      </w:r>
      <w:r>
        <w:t xml:space="preserve"> </w:t>
      </w:r>
      <w:r>
        <w:rPr>
          <w:i/>
          <w:iCs/>
        </w:rPr>
        <w:t xml:space="preserve">retired</w:t>
      </w:r>
      <w:r>
        <w:t xml:space="preserve">). Precisamos</w:t>
      </w:r>
      <w:r>
        <w:t xml:space="preserve"> </w:t>
      </w:r>
      <w:r>
        <w:t xml:space="preserve">entender melhor a diferença entre os dois. Considerando essas informações, o</w:t>
      </w:r>
      <w:r>
        <w:t xml:space="preserve"> </w:t>
      </w:r>
      <w:r>
        <w:t xml:space="preserve">panorama muda (</w:t>
      </w:r>
      <w:hyperlink w:anchor="tbl-cancel">
        <w:r>
          <w:rPr>
            <w:rStyle w:val="Hyperlink"/>
          </w:rPr>
          <w:t xml:space="preserve">Tabela 5</w:t>
        </w:r>
      </w:hyperlink>
      <w:r>
        <w:t xml:space="preserve">):</w:t>
      </w:r>
    </w:p>
    <w:p>
      <w:pPr>
        <w:pStyle w:val="Compact"/>
        <w:numPr>
          <w:ilvl w:val="0"/>
          <w:numId w:val="1002"/>
        </w:numPr>
      </w:pPr>
      <w:r>
        <w:t xml:space="preserve">No total, foram 2,2 bilhões de toneladas comercializados cancelados e 1,6 bilhão cancelados</w:t>
      </w:r>
    </w:p>
    <w:p>
      <w:pPr>
        <w:pStyle w:val="Compact"/>
        <w:numPr>
          <w:ilvl w:val="0"/>
          <w:numId w:val="1002"/>
        </w:numPr>
      </w:pPr>
      <w:r>
        <w:t xml:space="preserve">O FLORESTAL SANTA MARIA é o projeto com a maior quantidade de créditos comercializados cancelado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5" w:name="tbl-cancel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ela 5: Créditos cancelados por projeto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757"/>
              <w:gridCol w:w="5027"/>
              <w:gridCol w:w="1033"/>
              <w:gridCol w:w="1101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id_projet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ome_projet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ancelado_TRU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ancelado_FALS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97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MDLT Portel-Para REDD Projec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6 233 67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601 40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87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LORESTAL SANTA MARIA PROJEC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4 677 40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 561 674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87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io Madeira Grouped REDD+ Projec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 669 95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82 46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11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Jari/Amapá REDD+ Projec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 638 05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459 15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83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IKEL BRAZILIAN AMAZON REDD APD PROJECT – AVOIDING PLANNED DEFORESTAT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 589 49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 305 313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0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SEX Rio Preto-Jacundá REDD+ Projec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 346 82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 50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5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ortaleza Ituxi REDD Projec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 151 55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03 50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50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UNITOR REDD+ Projec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 002 05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 312 83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25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io Anapu-Pacaja REDD Projec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990 52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5 317 23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81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Jari/Pará REDD+ Projec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887 15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3 59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55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razilian Amazon APD Grouped Projec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875 88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504 9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329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aísa REDD+ Projec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599 55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5 39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7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jeto REDD+ Mano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584 31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437 263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539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vergreen REDD+ Projec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458 38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07 974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55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BC Norte REDD Projec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97 82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489 243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5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he ARC REDD+ Projec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55 079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686 53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11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uruí Forest Carbon Projec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51 529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14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mazon Rio REDD+ APD Projec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80 95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 39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56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he Serra do Amolar REDD+ Projec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71 16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62 543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37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ellow Ipê Grouped REDD Projec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 77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ota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4 861 369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 315 772</w:t>
                  </w:r>
                </w:p>
              </w:tc>
            </w:tr>
          </w:tbl>
          <w:bookmarkEnd w:id="25"/>
          <w:p/>
        </w:tc>
      </w:tr>
    </w:tbl>
    <w:bookmarkStart w:id="37" w:name="área-total"/>
    <w:p>
      <w:pPr>
        <w:pStyle w:val="Heading3"/>
      </w:pPr>
      <w:r>
        <w:t xml:space="preserve">Área total</w:t>
      </w:r>
    </w:p>
    <w:p>
      <w:pPr>
        <w:pStyle w:val="Compact"/>
        <w:numPr>
          <w:ilvl w:val="0"/>
          <w:numId w:val="1003"/>
        </w:numPr>
      </w:pPr>
      <w:r>
        <w:t xml:space="preserve">São mais de 1 568 532 hectares em regiões pertencentes a ambos projetos e áreas de mineração</w:t>
      </w:r>
    </w:p>
    <w:p>
      <w:pPr>
        <w:pStyle w:val="Compact"/>
        <w:numPr>
          <w:ilvl w:val="0"/>
          <w:numId w:val="1003"/>
        </w:numPr>
      </w:pPr>
      <w:r>
        <w:t xml:space="preserve">Os projetos de carbono que abrangem uma maior área de mineração são Jari/Pará REDD+ Project, Boa Fé REDD Project e Amazônidas REDD+ AUDD Grouped Project. A lista completa dos projetos de carbono, empresas responsáveis por processos minerários e suas respectivas áreas de intersecção podem ser encontradas</w:t>
      </w:r>
      <w:r>
        <w:t xml:space="preserve"> </w:t>
      </w:r>
      <w:hyperlink r:id="rId26">
        <w:r>
          <w:rPr>
            <w:rStyle w:val="Hyperlink"/>
          </w:rPr>
          <w:t xml:space="preserve">aqui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tbl-projetos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ela 6: 10 projetos com maior área de intersecção com áreas de mineração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957"/>
              <w:gridCol w:w="3307"/>
              <w:gridCol w:w="261"/>
              <w:gridCol w:w="1914"/>
              <w:gridCol w:w="696"/>
              <w:gridCol w:w="783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id_projet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ome_projet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uf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area_projeto_hectare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e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ct_area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81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Jari/Pará REDD+ Projec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A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908550.21 [ha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53 91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8.953%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48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oa Fé REDD Projec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M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433515.82 [ha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73 66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40.060%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454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mazônidas REDD+ AUDD Grouped Projec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M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65085.04 [ha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04 53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9.433%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539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vergreen REDD+ Projec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M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78660.86 [ha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84 88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47.510%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57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jeto REDD+ Mano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O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73149.32 [ha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72 99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99.791%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87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LORESTAL SANTA MARIA PROJEC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T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71661.21 [ha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71 05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99.151%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81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amaúma REDD+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M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71696.18 [ha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70 33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98.097%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495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pera Amazonas REDD+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M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81934.49 [ha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61 13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1.683%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414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erenity Valley REDD Projec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A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52424.62 [ha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52 30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99.778%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709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Juruena River REDD+ Projec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T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48951.95 [ha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45 83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93.634%</w:t>
                  </w:r>
                </w:p>
              </w:tc>
            </w:tr>
          </w:tbl>
          <w:bookmarkEnd w:id="27"/>
          <w:p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8" w:name="tbl-emp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ela 7: 10 empresas responsáveis pelos processos minerários com maior área dentro de projetos de carbono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1092"/>
              <w:gridCol w:w="273"/>
              <w:gridCol w:w="5280"/>
              <w:gridCol w:w="1274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CESS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UF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nm_no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ea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880078/201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M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OOPERATIVA DOS GARIMPEIROS E MINERADORES DO BRASI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0 000.1028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850038/200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Jari Produtos e Materiais de Mineração S.a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0 000.05821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850606/200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RANCISCO OLIMPIO OLIVEIR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0 000.05818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806566/197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sl Minerais S 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0 000.05539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850366/201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anoel Vieira Ramo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9 999.75751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880077/201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M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OOPERATIVA DOS GARIMPEIROS E MINERADORES DO BRASI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9 999.22222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880092/202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M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OOPERATIVA GARIMPEIRA E MINERADORA NACIONAL - COOPERMIN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9 998.70905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850358/202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MANOEL DO SOCORRO CARDOSO DA SILV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9 997.07433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850359/202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MANOEL DO SOCORRO CARDOSO DA SILV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9 995.75093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880188/201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M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auxita Resources Mineração e Participações Ltda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9 965.387864</w:t>
                  </w:r>
                </w:p>
              </w:tc>
            </w:tr>
          </w:tbl>
          <w:bookmarkEnd w:id="28"/>
          <w:p/>
        </w:tc>
      </w:tr>
    </w:tbl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2" w:name="fig-maisa"/>
          <w:p>
            <w:pPr>
              <w:pStyle w:val="Compact"/>
              <w:jc w:val="center"/>
            </w:pPr>
            <w:r>
              <w:drawing>
                <wp:inline>
                  <wp:extent cx="5334000" cy="42672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relatorio_files/figure-docx/fig-maisa-1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1: Projeto Maísa (amarelo) e áreas de mineração (vermelho)</w:t>
            </w:r>
          </w:p>
          <w:bookmarkEnd w:id="32"/>
        </w:tc>
      </w:tr>
    </w:tbl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6" w:name="fig-jari"/>
          <w:p>
            <w:pPr>
              <w:pStyle w:val="Compact"/>
              <w:jc w:val="center"/>
            </w:pPr>
            <w:r>
              <w:drawing>
                <wp:inline>
                  <wp:extent cx="5334000" cy="4267200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relatorio_files/figure-docx/fig-jari-1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2: Projeto Jari/Pará (amarelo) e áreas de mineração (vermelho)</w:t>
            </w:r>
          </w:p>
          <w:bookmarkEnd w:id="36"/>
        </w:tc>
      </w:tr>
    </w:tbl>
    <w:bookmarkEnd w:id="37"/>
    <w:bookmarkEnd w:id="38"/>
    <w:bookmarkStart w:id="40" w:name="fase-de-requerimento"/>
    <w:p>
      <w:pPr>
        <w:pStyle w:val="Heading2"/>
      </w:pPr>
      <w:r>
        <w:t xml:space="preserve">Fase de requerimento</w:t>
      </w:r>
    </w:p>
    <w:p>
      <w:pPr>
        <w:pStyle w:val="FirstParagraph"/>
      </w:pPr>
      <w:r>
        <w:t xml:space="preserve">Por fase de requerimento, a maior parte se concentra nos processos com autorização de pesquisa (</w:t>
      </w:r>
      <w:hyperlink w:anchor="tbl-fase">
        <w:r>
          <w:rPr>
            <w:rStyle w:val="Hyperlink"/>
          </w:rPr>
          <w:t xml:space="preserve">Tabela 8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tbl-fase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ela 8: Área de intersecção por fase de requerimento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1980"/>
              <w:gridCol w:w="1980"/>
              <w:gridCol w:w="1980"/>
              <w:gridCol w:w="198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ASE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mineraca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e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ct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UTORIZAÇÃO DE PESQUISA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6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630 436.1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9.5%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QUERIMENTO DE LAVRA GARIMPEIRA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2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43 729.29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1.5%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QUERIMENTO DE PESQUISA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1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82 659.1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1.4%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PTO PARA DISPONIBILIDADE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6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1 665.9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0.1%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ISPONIBILIDADE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7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1 953.6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8.9%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ONCESSÃO DE LAVRA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60 905.2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.8%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QUERIMENTO DE LAVRA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4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60 801.79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.8%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IREITO DE REQUERER A LAVRA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8 977.1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6%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AVRA GARIMPEIRA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 648.6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2%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ICENCIAMENTO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83.4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%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QUERIMENTO DE LICENCIAMENTO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1.49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%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GISTRO DE EXTRAÇÃO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5.2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%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QUERIMENTO DE REGISTRO DE EXTRAÇÃO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4.4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%</w:t>
                  </w:r>
                </w:p>
              </w:tc>
            </w:tr>
          </w:tbl>
          <w:bookmarkEnd w:id="39"/>
          <w:p/>
        </w:tc>
      </w:tr>
    </w:tbl>
    <w:bookmarkEnd w:id="40"/>
    <w:bookmarkStart w:id="42" w:name="status-do-projeto-de-carbono"/>
    <w:p>
      <w:pPr>
        <w:pStyle w:val="Heading2"/>
      </w:pPr>
      <w:r>
        <w:t xml:space="preserve">Status do projeto de carbono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tbl-status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ela 9: Área de intersecção por status do projeto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5040"/>
              <w:gridCol w:w="925"/>
              <w:gridCol w:w="1028"/>
              <w:gridCol w:w="925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tatus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projeto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e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ct_area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gistered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637 315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40.5%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Withdrawn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18 499.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.2%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On Hold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36 221.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8.7%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Under validation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24 468.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7.9%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gistration requested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09 684.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7.0%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gistration and verification approval requested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9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93 890.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6.0%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jected by Administrator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70 331.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4.5%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gistration requested denied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44 062.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.8%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Inactive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0 024.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9%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Under development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7 300.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5%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gistration request denied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 483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1%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tired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20.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%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alidation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7.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%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ertified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.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%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uspended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%</w:t>
                  </w:r>
                </w:p>
              </w:tc>
            </w:tr>
          </w:tbl>
          <w:bookmarkEnd w:id="41"/>
          <w:p/>
        </w:tc>
      </w:tr>
    </w:tbl>
    <w:bookmarkEnd w:id="42"/>
    <w:bookmarkStart w:id="45" w:name="datas"/>
    <w:p>
      <w:pPr>
        <w:pStyle w:val="Heading2"/>
      </w:pPr>
      <w:r>
        <w:t xml:space="preserve">Datas</w:t>
      </w:r>
    </w:p>
    <w:p>
      <w:pPr>
        <w:pStyle w:val="Compact"/>
        <w:numPr>
          <w:ilvl w:val="0"/>
          <w:numId w:val="1004"/>
        </w:numPr>
      </w:pPr>
      <w:hyperlink r:id="rId43">
        <w:r>
          <w:rPr>
            <w:rStyle w:val="Hyperlink"/>
          </w:rPr>
          <w:t xml:space="preserve">68 projetos de carbono</w:t>
        </w:r>
      </w:hyperlink>
      <w:r>
        <w:t xml:space="preserve"> </w:t>
      </w:r>
      <w:r>
        <w:t xml:space="preserve">(93%) têm data posterior à área de mineração</w:t>
      </w:r>
    </w:p>
    <w:p>
      <w:pPr>
        <w:pStyle w:val="Compact"/>
        <w:numPr>
          <w:ilvl w:val="0"/>
          <w:numId w:val="1004"/>
        </w:numPr>
      </w:pPr>
      <w:r>
        <w:t xml:space="preserve">208 (28%)</w:t>
      </w:r>
      <w:r>
        <w:t xml:space="preserve"> </w:t>
      </w:r>
      <w:hyperlink r:id="rId44">
        <w:r>
          <w:rPr>
            <w:rStyle w:val="Hyperlink"/>
          </w:rPr>
          <w:t xml:space="preserve">processos de mineração</w:t>
        </w:r>
      </w:hyperlink>
      <w:r>
        <w:t xml:space="preserve"> </w:t>
      </w:r>
      <w:r>
        <w:t xml:space="preserve">com intersecção de projetos de carbono foram instalados depois do início de projetos de carbono</w:t>
      </w:r>
    </w:p>
    <w:bookmarkEnd w:id="45"/>
    <w:bookmarkStart w:id="47" w:name="áreas-degradadas"/>
    <w:p>
      <w:pPr>
        <w:pStyle w:val="Heading2"/>
      </w:pPr>
      <w:r>
        <w:t xml:space="preserve">Áreas degradadas</w:t>
      </w:r>
    </w:p>
    <w:p>
      <w:pPr>
        <w:pStyle w:val="Compact"/>
        <w:numPr>
          <w:ilvl w:val="0"/>
          <w:numId w:val="1005"/>
        </w:numPr>
      </w:pPr>
      <w:r>
        <w:t xml:space="preserve">Dentre os 73 projetos identificados com alguma sobreposição com áreas de mineração, 37 apresentaram áreas degradadas em 2024, segundo dados do Imazon, sendo que em 28 dos projetos a área degradada é superior a 100 hectares (</w:t>
      </w:r>
      <w:hyperlink w:anchor="tbl-deg">
        <w:r>
          <w:rPr>
            <w:rStyle w:val="Hyperlink"/>
          </w:rPr>
          <w:t xml:space="preserve">Tabela 10</w:t>
        </w:r>
      </w:hyperlink>
      <w:r>
        <w:t xml:space="preserve">)</w:t>
      </w:r>
    </w:p>
    <w:p>
      <w:pPr>
        <w:pStyle w:val="Compact"/>
        <w:numPr>
          <w:ilvl w:val="0"/>
          <w:numId w:val="1005"/>
        </w:numPr>
      </w:pPr>
      <w:r>
        <w:t xml:space="preserve">No total, são 103 907 hectares degradados em áreas que em teoria deveriam ser preservadas, por estarem no período de vigência dos projeto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6" w:name="tbl-deg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ela 10: Área degradada (ha) em projetos de carbono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732"/>
              <w:gridCol w:w="4858"/>
              <w:gridCol w:w="465"/>
              <w:gridCol w:w="1464"/>
              <w:gridCol w:w="399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id_projet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ome_projet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e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ea_projeto_hectare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ct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3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Joao Bravo REDD+ Projec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5 13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28 42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0.7%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39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Juina REDD+ Projec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8 11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88 73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6.3%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414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erenity Valley REDD Projec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 70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52 42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8.1%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11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uruí Forest Carbon Projec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8 65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47 80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.5%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50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SEX Rio Preto-Jacundá REDD+ Projec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4 09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00 94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4.1%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3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io Catete REDD+ Projec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 57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78 57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7%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3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io Curua REDD+ Projec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 53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89 18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7%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55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BC Norte REDD Projec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 51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5 77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7%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33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jeto Marajó REDD+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 05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75 20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2%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468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byrá REDD+ Projec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 95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76 39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.6%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81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Jari/Pará REDD+ Projec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 77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908 55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2%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6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AAPII REDD+ PROJEC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 08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3 90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.2%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50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UNITOR REDD+ Projec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97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94 00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0%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29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io Crepori REDD+ Projec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939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97 63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2%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709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Juruena River REDD+ Projec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84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48 95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7%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14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Western Amaz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75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91 70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8%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83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IKEL BRAZILIAN AMAZON REDD APD PROJECT – AVOIDING PLANNED DEFORESTAT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75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8 27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4%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404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auaxi REDD+ Grouped Projec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63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58 779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1%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25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io Anapu-Pacaja REDD Projec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55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4 96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3%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4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io Maicimirim REDD+ Projec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55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29 42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2%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4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io Presidente Medici REDD+ Projec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43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7 08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3%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3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io Bau REDD Projec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9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75 48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1%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97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MDLT Portel-Para REDD Projec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8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4 53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2%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57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jeto REDD+ Mano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8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73 149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5%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3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io Teles Pires REDD+ Projec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4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92 17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1%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48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oa Fé REDD Projec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433 51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%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2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Ipixuna REDD+ Projec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7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10 02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1%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488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jeto REDD+ TATU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7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2 74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8%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485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mazonas APD Grouped Projec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59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6 06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2%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65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ortaleza Ituxi REDD Projec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5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46 59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1%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426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DD+ Café Apuí Agroflorestal (CAA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 70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9%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11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Jari/Amapá REDD+ Projec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66 12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%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95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he ARC REDD+ Projec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53 29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%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15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lto Xingu Grouped REDD+ Projec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8 439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1%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403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gropalma REDD+ Projec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51 92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%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454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mazônidas REDD+ AUDD Grouped Projec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65 08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%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329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aísa REDD+ Projec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0 01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%</w:t>
                  </w:r>
                </w:p>
              </w:tc>
            </w:tr>
          </w:tbl>
          <w:bookmarkEnd w:id="46"/>
          <w:p/>
        </w:tc>
      </w:tr>
    </w:tbl>
    <w:bookmarkEnd w:id="47"/>
    <w:bookmarkStart w:id="48" w:name="desmatamento-prodes"/>
    <w:p>
      <w:pPr>
        <w:pStyle w:val="Heading2"/>
      </w:pPr>
      <w:r>
        <w:t xml:space="preserve">Desmatamento (Prodes)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t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29" Target="media/rId29.png" /><Relationship Type="http://schemas.openxmlformats.org/officeDocument/2006/relationships/hyperlink" Id="rId20" Target="https://docs.google.com/spreadsheets/d/1MClu8UinIoJNutZ0pt0YBkZ4W1Ni3h7hCsFjX_p99yg/edit?gid=1819096323#gid=1819096323" TargetMode="External" /><Relationship Type="http://schemas.openxmlformats.org/officeDocument/2006/relationships/hyperlink" Id="rId43" Target="https://docs.google.com/spreadsheets/d/1MClu8UinIoJNutZ0pt0YBkZ4W1Ni3h7hCsFjX_p99yg/edit?gid=1997971944#gid=1997971944" TargetMode="External" /><Relationship Type="http://schemas.openxmlformats.org/officeDocument/2006/relationships/hyperlink" Id="rId44" Target="https://docs.google.com/spreadsheets/d/1MClu8UinIoJNutZ0pt0YBkZ4W1Ni3h7hCsFjX_p99yg/edit?gid=986656238#gid=986656238" TargetMode="External" /><Relationship Type="http://schemas.openxmlformats.org/officeDocument/2006/relationships/hyperlink" Id="rId26" Target="https://docs.google.com/spreadsheets/d/1MClu8UinIoJNutZ0pt0YBkZ4W1Ni3h7hCsFjX_p99yg/edit?usp=drive_lin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ocs.google.com/spreadsheets/d/1MClu8UinIoJNutZ0pt0YBkZ4W1Ni3h7hCsFjX_p99yg/edit?gid=1819096323#gid=1819096323" TargetMode="External" /><Relationship Type="http://schemas.openxmlformats.org/officeDocument/2006/relationships/hyperlink" Id="rId43" Target="https://docs.google.com/spreadsheets/d/1MClu8UinIoJNutZ0pt0YBkZ4W1Ni3h7hCsFjX_p99yg/edit?gid=1997971944#gid=1997971944" TargetMode="External" /><Relationship Type="http://schemas.openxmlformats.org/officeDocument/2006/relationships/hyperlink" Id="rId44" Target="https://docs.google.com/spreadsheets/d/1MClu8UinIoJNutZ0pt0YBkZ4W1Ni3h7hCsFjX_p99yg/edit?gid=986656238#gid=986656238" TargetMode="External" /><Relationship Type="http://schemas.openxmlformats.org/officeDocument/2006/relationships/hyperlink" Id="rId26" Target="https://docs.google.com/spreadsheets/d/1MClu8UinIoJNutZ0pt0YBkZ4W1Ni3h7hCsFjX_p99yg/edit?usp=drive_lin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latório de análise de dados - Projetos de carbono e mineração</dc:title>
  <dc:creator/>
  <dc:language>pt</dc:language>
  <cp:keywords/>
  <dcterms:created xsi:type="dcterms:W3CDTF">2025-06-17T13:21:31Z</dcterms:created>
  <dcterms:modified xsi:type="dcterms:W3CDTF">2025-06-17T13:2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Índice</vt:lpwstr>
  </property>
</Properties>
</file>